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1795CAF3" w14:textId="4FCB37F6" w:rsidR="000D3460" w:rsidRPr="007A49B1" w:rsidRDefault="00C66D0D" w:rsidP="00407A72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</w:t>
            </w:r>
            <w:r w:rsidR="00407A72">
              <w:rPr>
                <w:b/>
                <w:sz w:val="20"/>
                <w:szCs w:val="20"/>
              </w:rPr>
              <w:t>ection meeting overview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422EC4A4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1C53CBB" w14:textId="5969DDB9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2252B155" w:rsidR="000D3460" w:rsidRPr="007A49B1" w:rsidRDefault="00C66D0D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  <w:r w:rsidR="00DF6B6C">
              <w:rPr>
                <w:b/>
                <w:sz w:val="20"/>
                <w:szCs w:val="20"/>
              </w:rPr>
              <w:t>ach term / with significant change to environment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7FF61EB8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D93C32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28B2261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556C8E2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409779A4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E2256E2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566BC87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3AD63CC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005807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0E1E266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35B3263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34CDD0B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56CBDF6E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6647639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5BC46F85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9F72F1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434543" w:rsidRPr="001C60E8" w14:paraId="5A5CD83C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47E76E32" w14:textId="7DE50A8A" w:rsidR="00434543" w:rsidRPr="00407A72" w:rsidRDefault="00407A72" w:rsidP="0068021F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ne working</w:t>
            </w:r>
            <w:r>
              <w:rPr>
                <w:sz w:val="16"/>
                <w:szCs w:val="16"/>
              </w:rPr>
              <w:t xml:space="preserve"> – leaders in the building on their own befo</w:t>
            </w:r>
            <w:r w:rsidR="00794E32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e others arrive, they may not have anyone aware of any incident which occurs</w:t>
            </w:r>
          </w:p>
        </w:tc>
        <w:tc>
          <w:tcPr>
            <w:tcW w:w="1556" w:type="dxa"/>
            <w:shd w:val="clear" w:color="auto" w:fill="auto"/>
          </w:tcPr>
          <w:p w14:paraId="147B5952" w14:textId="77777777" w:rsidR="00434543" w:rsidRPr="00434543" w:rsidRDefault="00407A72" w:rsidP="00434543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</w:t>
            </w:r>
          </w:p>
        </w:tc>
        <w:tc>
          <w:tcPr>
            <w:tcW w:w="6673" w:type="dxa"/>
            <w:shd w:val="clear" w:color="auto" w:fill="auto"/>
          </w:tcPr>
          <w:p w14:paraId="721866B4" w14:textId="77777777" w:rsidR="0026058C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to arrive at agreed times,</w:t>
            </w:r>
          </w:p>
          <w:p w14:paraId="18DDDA80" w14:textId="7387635B" w:rsidR="00434543" w:rsidRDefault="00407A72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to carry mobile phones with them</w:t>
            </w:r>
            <w:r w:rsidR="0074749C">
              <w:rPr>
                <w:sz w:val="16"/>
                <w:szCs w:val="16"/>
              </w:rPr>
              <w:t xml:space="preserve"> in case of an inci</w:t>
            </w:r>
            <w:r w:rsidR="00050399">
              <w:rPr>
                <w:sz w:val="16"/>
                <w:szCs w:val="16"/>
              </w:rPr>
              <w:t>d</w:t>
            </w:r>
            <w:r w:rsidR="0074749C">
              <w:rPr>
                <w:sz w:val="16"/>
                <w:szCs w:val="16"/>
              </w:rPr>
              <w:t>e</w:t>
            </w:r>
            <w:r w:rsidR="00050399">
              <w:rPr>
                <w:sz w:val="16"/>
                <w:szCs w:val="16"/>
              </w:rPr>
              <w:t>n</w:t>
            </w:r>
            <w:r w:rsidR="0074749C">
              <w:rPr>
                <w:sz w:val="16"/>
                <w:szCs w:val="16"/>
              </w:rPr>
              <w:t>t</w:t>
            </w:r>
            <w:r>
              <w:rPr>
                <w:sz w:val="16"/>
                <w:szCs w:val="16"/>
              </w:rPr>
              <w:t>.</w:t>
            </w:r>
          </w:p>
          <w:p w14:paraId="5B1E5A81" w14:textId="4B007C40" w:rsidR="0026058C" w:rsidRPr="00434543" w:rsidRDefault="0026058C" w:rsidP="0043454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risky activities to be undertaken whilst alone</w:t>
            </w:r>
          </w:p>
        </w:tc>
        <w:tc>
          <w:tcPr>
            <w:tcW w:w="4382" w:type="dxa"/>
            <w:shd w:val="clear" w:color="auto" w:fill="auto"/>
          </w:tcPr>
          <w:p w14:paraId="3682FE26" w14:textId="77777777" w:rsidR="00434543" w:rsidRPr="00434543" w:rsidRDefault="00434543" w:rsidP="00434543">
            <w:pPr>
              <w:rPr>
                <w:sz w:val="16"/>
                <w:szCs w:val="16"/>
              </w:rPr>
            </w:pPr>
          </w:p>
        </w:tc>
      </w:tr>
      <w:tr w:rsidR="0074749C" w:rsidRPr="001C60E8" w14:paraId="719FCF41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36E06D3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434543">
              <w:rPr>
                <w:sz w:val="16"/>
                <w:szCs w:val="16"/>
              </w:rPr>
              <w:t>injuries to participants</w:t>
            </w:r>
            <w:r>
              <w:rPr>
                <w:sz w:val="16"/>
                <w:szCs w:val="16"/>
              </w:rPr>
              <w:t xml:space="preserve"> or leaders setting up, moving or collapsing the items.</w:t>
            </w:r>
          </w:p>
        </w:tc>
        <w:tc>
          <w:tcPr>
            <w:tcW w:w="1556" w:type="dxa"/>
            <w:shd w:val="clear" w:color="auto" w:fill="auto"/>
          </w:tcPr>
          <w:p w14:paraId="5ACB5ECD" w14:textId="77777777" w:rsidR="0074749C" w:rsidRDefault="0074749C" w:rsidP="0074749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4700CDAB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and Young Leaders to oversee the setting up and moving of tables and chairs.</w:t>
            </w:r>
          </w:p>
          <w:p w14:paraId="04DEE1E1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ables to be carried by two people at a time.</w:t>
            </w:r>
          </w:p>
          <w:p w14:paraId="758C3686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irs to be stacked facing side to the wall to prevent falling, no more than 6 chairs high</w:t>
            </w:r>
          </w:p>
          <w:p w14:paraId="1F149EF4" w14:textId="77777777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to assist with stacking / unstacking of chairs.</w:t>
            </w:r>
          </w:p>
          <w:p w14:paraId="7522BC3F" w14:textId="2BFB958B" w:rsidR="0074749C" w:rsidRDefault="0074749C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bles and chairs to be set out at the start of the meeting based on the needs of the </w:t>
            </w:r>
            <w:r w:rsidR="005717EB">
              <w:rPr>
                <w:sz w:val="16"/>
                <w:szCs w:val="16"/>
              </w:rPr>
              <w:t>evening’s</w:t>
            </w:r>
            <w:r>
              <w:rPr>
                <w:sz w:val="16"/>
                <w:szCs w:val="16"/>
              </w:rPr>
              <w:t xml:space="preserve"> activities, and pushed against the walls until needed.</w:t>
            </w:r>
          </w:p>
          <w:p w14:paraId="509CB346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965DF9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DF6B6C" w:rsidRPr="001C60E8" w14:paraId="754D7D2D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79076C72" w14:textId="3FD9BCBF" w:rsid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Floor – </w:t>
            </w:r>
            <w:r>
              <w:rPr>
                <w:sz w:val="16"/>
                <w:szCs w:val="16"/>
              </w:rPr>
              <w:t>slips, trips, falls</w:t>
            </w:r>
          </w:p>
        </w:tc>
        <w:tc>
          <w:tcPr>
            <w:tcW w:w="1556" w:type="dxa"/>
            <w:shd w:val="clear" w:color="auto" w:fill="auto"/>
          </w:tcPr>
          <w:p w14:paraId="2CD8494D" w14:textId="3B9919C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40E7413" w14:textId="1B135D1B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floor is clear </w:t>
            </w:r>
            <w:r w:rsidR="0011334B">
              <w:rPr>
                <w:sz w:val="16"/>
                <w:szCs w:val="16"/>
              </w:rPr>
              <w:t xml:space="preserve">of any </w:t>
            </w:r>
            <w:proofErr w:type="spellStart"/>
            <w:r w:rsidR="0011334B">
              <w:rPr>
                <w:sz w:val="16"/>
                <w:szCs w:val="16"/>
              </w:rPr>
              <w:t>obsicals</w:t>
            </w:r>
            <w:proofErr w:type="spellEnd"/>
            <w:r w:rsidR="0011334B">
              <w:rPr>
                <w:sz w:val="16"/>
                <w:szCs w:val="16"/>
              </w:rPr>
              <w:t xml:space="preserve"> and </w:t>
            </w:r>
            <w:r>
              <w:rPr>
                <w:sz w:val="16"/>
                <w:szCs w:val="16"/>
              </w:rPr>
              <w:t>spills likely to increase risk of tripping or slipping or cause injury if fallen on.</w:t>
            </w:r>
          </w:p>
          <w:p w14:paraId="7987D0BE" w14:textId="5AECC37C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</w:t>
            </w:r>
            <w:r w:rsidR="0011334B">
              <w:rPr>
                <w:sz w:val="16"/>
                <w:szCs w:val="16"/>
              </w:rPr>
              <w:t>sure everyone</w:t>
            </w:r>
            <w:r>
              <w:rPr>
                <w:sz w:val="16"/>
                <w:szCs w:val="16"/>
              </w:rPr>
              <w:t xml:space="preserve"> are wearing appropriate footwear and it is secured to their feet (check laces are tied etc)</w:t>
            </w:r>
          </w:p>
          <w:p w14:paraId="481458C5" w14:textId="63673894" w:rsidR="0011334B" w:rsidRDefault="0011334B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oor mat in entrance – everyone </w:t>
            </w:r>
            <w:proofErr w:type="spellStart"/>
            <w:r>
              <w:rPr>
                <w:sz w:val="16"/>
                <w:szCs w:val="16"/>
              </w:rPr>
              <w:t>encouranged</w:t>
            </w:r>
            <w:proofErr w:type="spellEnd"/>
            <w:r>
              <w:rPr>
                <w:sz w:val="16"/>
                <w:szCs w:val="16"/>
              </w:rPr>
              <w:t xml:space="preserve"> to wipe shoes on arrival, </w:t>
            </w:r>
            <w:proofErr w:type="spellStart"/>
            <w:r>
              <w:rPr>
                <w:sz w:val="16"/>
                <w:szCs w:val="16"/>
              </w:rPr>
              <w:t>expecially</w:t>
            </w:r>
            <w:proofErr w:type="spellEnd"/>
            <w:r>
              <w:rPr>
                <w:sz w:val="16"/>
                <w:szCs w:val="16"/>
              </w:rPr>
              <w:t xml:space="preserve"> if </w:t>
            </w:r>
            <w:proofErr w:type="gramStart"/>
            <w:r>
              <w:rPr>
                <w:sz w:val="16"/>
                <w:szCs w:val="16"/>
              </w:rPr>
              <w:t>wet..</w:t>
            </w:r>
            <w:proofErr w:type="gramEnd"/>
          </w:p>
          <w:p w14:paraId="0080DA6E" w14:textId="77777777" w:rsidR="00DF6B6C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A485E10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1A15F189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1ADEDA7D" w14:textId="62ED135E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raffic </w:t>
            </w:r>
            <w:r>
              <w:rPr>
                <w:sz w:val="16"/>
                <w:szCs w:val="16"/>
              </w:rPr>
              <w:t>– injuries from collisions between vehicles and people</w:t>
            </w:r>
          </w:p>
        </w:tc>
        <w:tc>
          <w:tcPr>
            <w:tcW w:w="1556" w:type="dxa"/>
            <w:shd w:val="clear" w:color="auto" w:fill="auto"/>
          </w:tcPr>
          <w:p w14:paraId="7270BA35" w14:textId="77777777" w:rsidR="00DF6B6C" w:rsidRDefault="00DF6B6C" w:rsidP="00DF6B6C">
            <w:r w:rsidRPr="0074749C">
              <w:rPr>
                <w:sz w:val="16"/>
                <w:szCs w:val="16"/>
              </w:rPr>
              <w:t>Young people, leaders and parents</w:t>
            </w:r>
          </w:p>
        </w:tc>
        <w:tc>
          <w:tcPr>
            <w:tcW w:w="6673" w:type="dxa"/>
            <w:shd w:val="clear" w:color="auto" w:fill="auto"/>
          </w:tcPr>
          <w:p w14:paraId="69A48A6C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 signage in the car park and marked walkway for pedestrians.</w:t>
            </w:r>
          </w:p>
          <w:p w14:paraId="685F4525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ents are briefed on safe arrival and departure process.</w:t>
            </w:r>
          </w:p>
          <w:p w14:paraId="29EC9C92" w14:textId="77777777" w:rsidR="00DF6B6C" w:rsidRPr="00434543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to supervise from the entrance to ensure that young people arrive in the building safely from the cars.</w:t>
            </w:r>
          </w:p>
        </w:tc>
        <w:tc>
          <w:tcPr>
            <w:tcW w:w="4382" w:type="dxa"/>
            <w:shd w:val="clear" w:color="auto" w:fill="auto"/>
          </w:tcPr>
          <w:p w14:paraId="753F57BD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524D08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6DFE29E" w14:textId="77777777" w:rsidR="00DF6B6C" w:rsidRPr="00434543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Behaviour </w:t>
            </w:r>
            <w:r>
              <w:rPr>
                <w:sz w:val="16"/>
                <w:szCs w:val="16"/>
              </w:rPr>
              <w:t>– over excitement at start, end of evening</w:t>
            </w:r>
          </w:p>
        </w:tc>
        <w:tc>
          <w:tcPr>
            <w:tcW w:w="1556" w:type="dxa"/>
            <w:shd w:val="clear" w:color="auto" w:fill="auto"/>
          </w:tcPr>
          <w:p w14:paraId="6605BD09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531E2DB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65D8A434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ller activity available on arrival led by young leader or leader to provide focus for young people.</w:t>
            </w:r>
          </w:p>
          <w:p w14:paraId="43204505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 waiting area for collection and leaders to inform young person when their parent has arrived for collection.</w:t>
            </w:r>
          </w:p>
          <w:p w14:paraId="48049A65" w14:textId="77777777" w:rsidR="00DF6B6C" w:rsidRPr="00434543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 in charge to monitor timings within section meeting to ensure flow from one activity to the next and identify need for fillers if required. </w:t>
            </w:r>
          </w:p>
        </w:tc>
        <w:tc>
          <w:tcPr>
            <w:tcW w:w="4382" w:type="dxa"/>
            <w:shd w:val="clear" w:color="auto" w:fill="auto"/>
          </w:tcPr>
          <w:p w14:paraId="73A3FCC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DF6B6C" w:rsidRPr="001C60E8" w14:paraId="3C075873" w14:textId="77777777" w:rsidTr="000D3460">
        <w:trPr>
          <w:trHeight w:val="694"/>
        </w:trPr>
        <w:tc>
          <w:tcPr>
            <w:tcW w:w="2840" w:type="dxa"/>
            <w:shd w:val="clear" w:color="auto" w:fill="auto"/>
          </w:tcPr>
          <w:p w14:paraId="205FD4E2" w14:textId="16C213B0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>Security</w:t>
            </w:r>
            <w:r>
              <w:rPr>
                <w:sz w:val="16"/>
                <w:szCs w:val="16"/>
              </w:rPr>
              <w:t xml:space="preserve"> – intruder access to the building or young person leaving unattended</w:t>
            </w:r>
          </w:p>
        </w:tc>
        <w:tc>
          <w:tcPr>
            <w:tcW w:w="1556" w:type="dxa"/>
            <w:shd w:val="clear" w:color="auto" w:fill="auto"/>
          </w:tcPr>
          <w:p w14:paraId="1776AADC" w14:textId="77777777" w:rsidR="00DF6B6C" w:rsidRDefault="00DF6B6C" w:rsidP="00DF6B6C">
            <w:r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3E857BB6" w14:textId="4DEAD789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nce all expected young people have arrived</w:t>
            </w:r>
            <w:r w:rsidR="00A66899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>the premis</w:t>
            </w:r>
            <w:r w:rsidR="00A66899">
              <w:rPr>
                <w:sz w:val="16"/>
                <w:szCs w:val="16"/>
              </w:rPr>
              <w:t>es</w:t>
            </w:r>
            <w:r>
              <w:rPr>
                <w:sz w:val="16"/>
                <w:szCs w:val="16"/>
              </w:rPr>
              <w:t xml:space="preserve"> and section’s arrangements for preventing unauthorised departure and access should be put in place </w:t>
            </w:r>
            <w:r w:rsidR="00A66899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 xml:space="preserve">ensuring that the fire evacuation arrangements are not impeded.)  </w:t>
            </w:r>
          </w:p>
          <w:p w14:paraId="21E7BB07" w14:textId="2E7A133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will carry mobile phones and leader in charge will have access to InTouch details in case of any emergency.</w:t>
            </w:r>
          </w:p>
          <w:p w14:paraId="51FEC113" w14:textId="77777777" w:rsidR="00DF6B6C" w:rsidRPr="00434543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to have clear communication with parents on who is dropping off and picking up their child. </w:t>
            </w:r>
          </w:p>
        </w:tc>
        <w:tc>
          <w:tcPr>
            <w:tcW w:w="4382" w:type="dxa"/>
            <w:shd w:val="clear" w:color="auto" w:fill="auto"/>
          </w:tcPr>
          <w:p w14:paraId="3541E552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654CE21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D90F92" w14:textId="3B01DE11" w:rsidR="00DF6B6C" w:rsidRPr="0074749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Kitchen</w:t>
            </w:r>
            <w:r>
              <w:rPr>
                <w:sz w:val="16"/>
                <w:szCs w:val="16"/>
              </w:rPr>
              <w:t xml:space="preserve"> – injuries from heat sources and sharp items</w:t>
            </w:r>
          </w:p>
        </w:tc>
        <w:tc>
          <w:tcPr>
            <w:tcW w:w="1556" w:type="dxa"/>
            <w:shd w:val="clear" w:color="auto" w:fill="auto"/>
          </w:tcPr>
          <w:p w14:paraId="2236F4B6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3156A517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 access to the kitchen to adults only unless part of a programmed activity.</w:t>
            </w:r>
          </w:p>
          <w:p w14:paraId="64082075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26D21A6F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5D9D917A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518AC7C0" w14:textId="51B11455" w:rsidR="00DF6B6C" w:rsidRPr="00E10F3C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hemicals</w:t>
            </w:r>
            <w:r>
              <w:rPr>
                <w:sz w:val="16"/>
                <w:szCs w:val="16"/>
              </w:rPr>
              <w:t xml:space="preserve"> – injuries from misuse of cleaning materials</w:t>
            </w:r>
          </w:p>
        </w:tc>
        <w:tc>
          <w:tcPr>
            <w:tcW w:w="1556" w:type="dxa"/>
            <w:shd w:val="clear" w:color="auto" w:fill="auto"/>
          </w:tcPr>
          <w:p w14:paraId="541DF574" w14:textId="77777777" w:rsidR="00DF6B6C" w:rsidRDefault="00DF6B6C" w:rsidP="00DF6B6C"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C5E41C7" w14:textId="77777777" w:rsidR="00DF6B6C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 access to chemicals (those used for cleaning) by locking away or putting out of reach of young people.</w:t>
            </w:r>
          </w:p>
          <w:p w14:paraId="670E3294" w14:textId="77777777" w:rsidR="00DF6B6C" w:rsidRPr="00434543" w:rsidRDefault="00DF6B6C" w:rsidP="00DF6B6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to supervise any use, including washing up etc.</w:t>
            </w:r>
          </w:p>
        </w:tc>
        <w:tc>
          <w:tcPr>
            <w:tcW w:w="4382" w:type="dxa"/>
            <w:shd w:val="clear" w:color="auto" w:fill="auto"/>
          </w:tcPr>
          <w:p w14:paraId="26B735F4" w14:textId="77777777" w:rsidR="00DF6B6C" w:rsidRPr="00434543" w:rsidRDefault="00DF6B6C" w:rsidP="00DF6B6C">
            <w:pPr>
              <w:rPr>
                <w:sz w:val="16"/>
                <w:szCs w:val="16"/>
              </w:rPr>
            </w:pPr>
          </w:p>
        </w:tc>
      </w:tr>
      <w:tr w:rsidR="00DF6B6C" w:rsidRPr="001C60E8" w14:paraId="79F89586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0E2EC3C" w14:textId="3273232C" w:rsidR="00DF6B6C" w:rsidRPr="00DF6B6C" w:rsidRDefault="00DF6B6C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DF6B6C">
              <w:rPr>
                <w:b/>
                <w:sz w:val="16"/>
                <w:szCs w:val="16"/>
              </w:rPr>
              <w:t>Fire</w:t>
            </w:r>
          </w:p>
        </w:tc>
        <w:tc>
          <w:tcPr>
            <w:tcW w:w="1556" w:type="dxa"/>
            <w:shd w:val="clear" w:color="auto" w:fill="auto"/>
          </w:tcPr>
          <w:p w14:paraId="1C8D7764" w14:textId="31E66AEF" w:rsidR="00DF6B6C" w:rsidRPr="0026058C" w:rsidRDefault="00DF6B6C" w:rsidP="00DF6B6C">
            <w:pPr>
              <w:rPr>
                <w:sz w:val="16"/>
                <w:szCs w:val="16"/>
              </w:rPr>
            </w:pPr>
            <w:r w:rsidRPr="0026058C">
              <w:rPr>
                <w:sz w:val="16"/>
                <w:szCs w:val="16"/>
              </w:rPr>
              <w:t xml:space="preserve">All </w:t>
            </w:r>
            <w:r>
              <w:rPr>
                <w:sz w:val="16"/>
                <w:szCs w:val="16"/>
              </w:rPr>
              <w:t>present</w:t>
            </w:r>
          </w:p>
        </w:tc>
        <w:tc>
          <w:tcPr>
            <w:tcW w:w="6673" w:type="dxa"/>
            <w:shd w:val="clear" w:color="auto" w:fill="auto"/>
          </w:tcPr>
          <w:p w14:paraId="7A29F6A4" w14:textId="78C1664F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ll fire exits and escape routes to be checked before participants arrive to ensure unlocked and clear.  All leaders &amp; Young leaders know what to do in the event of a fire and where the fire /emergency assembly point is. </w:t>
            </w:r>
          </w:p>
        </w:tc>
        <w:tc>
          <w:tcPr>
            <w:tcW w:w="4382" w:type="dxa"/>
            <w:shd w:val="clear" w:color="auto" w:fill="auto"/>
          </w:tcPr>
          <w:p w14:paraId="36E7E994" w14:textId="77777777" w:rsidR="00DF6B6C" w:rsidRPr="007A49B1" w:rsidRDefault="00DF6B6C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  <w:tr w:rsidR="0011334B" w:rsidRPr="001C60E8" w14:paraId="7CBF168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059E0B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B2BA21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73F6F4FE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421B8E5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31E29509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4650377E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0E6DAAED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430AE2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7055033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1334B" w:rsidRPr="001C60E8" w14:paraId="5839BEE2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3A180CB4" w14:textId="77777777" w:rsidR="0011334B" w:rsidRPr="00DF6B6C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7AC1D2C" w14:textId="77777777" w:rsidR="0011334B" w:rsidRPr="0026058C" w:rsidRDefault="0011334B" w:rsidP="00DF6B6C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30E7FB46" w14:textId="77777777" w:rsidR="0011334B" w:rsidRDefault="0011334B" w:rsidP="00DF6B6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4E9F818C" w14:textId="77777777" w:rsidR="0011334B" w:rsidRPr="007A49B1" w:rsidRDefault="0011334B" w:rsidP="00DF6B6C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</w:tbl>
    <w:p w14:paraId="508D2FD0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CD4A14" w14:textId="77777777" w:rsidR="00B9684A" w:rsidRDefault="00B9684A">
      <w:r>
        <w:separator/>
      </w:r>
    </w:p>
  </w:endnote>
  <w:endnote w:type="continuationSeparator" w:id="0">
    <w:p w14:paraId="16A3DCFB" w14:textId="77777777" w:rsidR="00B9684A" w:rsidRDefault="00B96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6FAC8E77-EF50-4E4F-9E84-F0E9F7FFD2EF}"/>
    <w:embedBold r:id="rId2" w:fontKey="{967CD6FC-28D1-6846-B619-D8E3EE090C88}"/>
    <w:embedItalic r:id="rId3" w:fontKey="{8334C885-1C2E-E54C-AEE0-08702FA61189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82067777-594A-6A41-B361-30A2D93392F4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91544913-9E4E-4D4A-9C1B-E49F90AC281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593AAF23-9785-DE42-B6CB-45E52A028A43}"/>
  </w:font>
  <w:font w:name="Nunito Sans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7" w:fontKey="{07897231-B018-D643-A25B-A4DD60343DAE}"/>
    <w:embedBold r:id="rId8" w:fontKey="{EF41E145-C7F3-784A-A8F1-8EF4BE5A9C40}"/>
    <w:embedItalic r:id="rId9" w:fontKey="{356D64A2-4E25-1545-A908-74A2236C99E7}"/>
    <w:embedBoldItalic r:id="rId10" w:fontKey="{86547756-C269-D344-BB7B-E90DBFD36348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12" w:fontKey="{CFF6A370-1B56-E24D-B7AF-2DBF21410170}"/>
    <w:embedBold r:id="rId13" w:fontKey="{59A372F9-4E16-ED4D-9D58-3040DCC62393}"/>
    <w:embedBoldItalic r:id="rId14" w:fontKey="{1DA20346-77CE-4B43-A028-15357B788710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7946B11F-62F8-FF4E-B21B-263963DFB28E}"/>
  </w:font>
  <w:font w:name="Nunito Light">
    <w:altName w:val="Courier New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1" w:fontKey="{E462941B-31CB-864A-B680-992A4DF4DA30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2" w:fontKey="{1911AFFF-0FE6-1049-A270-3740D9351CD9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3" w:fontKey="{3F3B1E63-4499-0241-9719-8D69CDC3F71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AFEC0" w14:textId="37192B84" w:rsidR="0066293D" w:rsidRPr="00CE188D" w:rsidRDefault="007D2F1C" w:rsidP="0066293D">
    <w:pPr>
      <w:pStyle w:val="Heading3"/>
    </w:pPr>
    <w:r>
      <w:rPr>
        <w:rFonts w:ascii="Arial" w:eastAsia="Arial" w:hAnsi="Arial"/>
        <w:b/>
        <w:noProof/>
        <w:sz w:val="28"/>
      </w:rPr>
      <w:drawing>
        <wp:anchor distT="0" distB="0" distL="114300" distR="114300" simplePos="0" relativeHeight="251663872" behindDoc="0" locked="1" layoutInCell="1" allowOverlap="1" wp14:anchorId="5BA72644" wp14:editId="5292E56D">
          <wp:simplePos x="0" y="0"/>
          <wp:positionH relativeFrom="column">
            <wp:posOffset>8267065</wp:posOffset>
          </wp:positionH>
          <wp:positionV relativeFrom="page">
            <wp:posOffset>6682740</wp:posOffset>
          </wp:positionV>
          <wp:extent cx="1562735" cy="712470"/>
          <wp:effectExtent l="0" t="0" r="0" b="0"/>
          <wp:wrapNone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Development Team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735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66293D" w:rsidRPr="00CE188D">
      <w:t>Additional</w:t>
    </w:r>
    <w:proofErr w:type="spellEnd"/>
    <w:r w:rsidR="0066293D" w:rsidRPr="00CE188D">
      <w:t xml:space="preserve"> information </w:t>
    </w:r>
    <w:proofErr w:type="spellStart"/>
    <w:r w:rsidR="0066293D" w:rsidRPr="00CE188D">
      <w:t>can</w:t>
    </w:r>
    <w:proofErr w:type="spellEnd"/>
    <w:r w:rsidR="0066293D" w:rsidRPr="00CE188D">
      <w:t xml:space="preserve"> </w:t>
    </w:r>
    <w:proofErr w:type="spellStart"/>
    <w:r w:rsidR="0066293D" w:rsidRPr="00CE188D">
      <w:t>be</w:t>
    </w:r>
    <w:proofErr w:type="spellEnd"/>
    <w:r w:rsidR="0066293D" w:rsidRPr="00CE188D">
      <w:t xml:space="preserve">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320BEB49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FF99A7" w14:textId="77777777" w:rsidR="00B9684A" w:rsidRDefault="00B9684A">
      <w:r>
        <w:separator/>
      </w:r>
    </w:p>
  </w:footnote>
  <w:footnote w:type="continuationSeparator" w:id="0">
    <w:p w14:paraId="15B7CBF9" w14:textId="77777777" w:rsidR="00B9684A" w:rsidRDefault="00B968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5FD0F" w14:textId="77777777" w:rsidR="00B11683" w:rsidRDefault="00B9684A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2050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F3DDA5" w14:textId="218DF287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CBB1F" w14:textId="77777777" w:rsidR="00B11683" w:rsidRDefault="00B9684A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2049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0399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1334B"/>
    <w:rsid w:val="001327A0"/>
    <w:rsid w:val="00134916"/>
    <w:rsid w:val="00137A07"/>
    <w:rsid w:val="00166993"/>
    <w:rsid w:val="001B69B6"/>
    <w:rsid w:val="001B6D1F"/>
    <w:rsid w:val="001C60E8"/>
    <w:rsid w:val="001D2A32"/>
    <w:rsid w:val="00201A76"/>
    <w:rsid w:val="0026058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717EB"/>
    <w:rsid w:val="00584D83"/>
    <w:rsid w:val="00587B5D"/>
    <w:rsid w:val="00591F70"/>
    <w:rsid w:val="005A0067"/>
    <w:rsid w:val="005C0CFD"/>
    <w:rsid w:val="005C0DF6"/>
    <w:rsid w:val="005C37BD"/>
    <w:rsid w:val="005C3B4F"/>
    <w:rsid w:val="005C6E78"/>
    <w:rsid w:val="005E5C2E"/>
    <w:rsid w:val="00602EA1"/>
    <w:rsid w:val="0060387A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1A2A"/>
    <w:rsid w:val="006F5D9A"/>
    <w:rsid w:val="00700768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4E32"/>
    <w:rsid w:val="007A49B1"/>
    <w:rsid w:val="007D2F1C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A5047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0D06"/>
    <w:rsid w:val="00992CB2"/>
    <w:rsid w:val="00993843"/>
    <w:rsid w:val="009C41BB"/>
    <w:rsid w:val="009F4294"/>
    <w:rsid w:val="00A17A3E"/>
    <w:rsid w:val="00A30463"/>
    <w:rsid w:val="00A41B4C"/>
    <w:rsid w:val="00A56BF0"/>
    <w:rsid w:val="00A66899"/>
    <w:rsid w:val="00A85B77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5786F"/>
    <w:rsid w:val="00B91396"/>
    <w:rsid w:val="00B95CCA"/>
    <w:rsid w:val="00B9684A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66D0D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DF6B6C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DA8EB4A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484C1F-A38F-4D85-882C-CAD647459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Richard Hinchliffe</cp:lastModifiedBy>
  <cp:revision>7</cp:revision>
  <cp:lastPrinted>2019-01-31T08:56:00Z</cp:lastPrinted>
  <dcterms:created xsi:type="dcterms:W3CDTF">2020-08-05T07:58:00Z</dcterms:created>
  <dcterms:modified xsi:type="dcterms:W3CDTF">2020-08-23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